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horzAnchor="margin" w:tblpXSpec="center" w:tblpY="879"/>
        <w:tblW w:w="14791" w:type="dxa"/>
        <w:tblLook w:val="04A0"/>
      </w:tblPr>
      <w:tblGrid>
        <w:gridCol w:w="570"/>
        <w:gridCol w:w="2943"/>
        <w:gridCol w:w="2129"/>
        <w:gridCol w:w="1456"/>
        <w:gridCol w:w="1070"/>
        <w:gridCol w:w="1203"/>
        <w:gridCol w:w="1283"/>
        <w:gridCol w:w="1376"/>
        <w:gridCol w:w="1376"/>
        <w:gridCol w:w="1385"/>
      </w:tblGrid>
      <w:tr w:rsidR="00F06AF1" w:rsidRPr="002E2817" w:rsidTr="00EA0101">
        <w:tc>
          <w:tcPr>
            <w:tcW w:w="570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Sr. No.</w:t>
            </w:r>
          </w:p>
        </w:tc>
        <w:tc>
          <w:tcPr>
            <w:tcW w:w="2943" w:type="dxa"/>
            <w:vAlign w:val="center"/>
          </w:tcPr>
          <w:p w:rsidR="00F06AF1" w:rsidRPr="002E2817" w:rsidRDefault="00833EBC" w:rsidP="00EA0101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Company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Logo</w:t>
            </w:r>
          </w:p>
        </w:tc>
        <w:tc>
          <w:tcPr>
            <w:tcW w:w="2129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Name of Company</w:t>
            </w:r>
          </w:p>
        </w:tc>
        <w:tc>
          <w:tcPr>
            <w:tcW w:w="1456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Address</w:t>
            </w:r>
          </w:p>
        </w:tc>
        <w:tc>
          <w:tcPr>
            <w:tcW w:w="1070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Date of </w:t>
            </w:r>
            <w:r w:rsidRPr="002E281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br/>
              <w:t>Campus Visit</w:t>
            </w:r>
          </w:p>
        </w:tc>
        <w:tc>
          <w:tcPr>
            <w:tcW w:w="1203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Mode of Interview </w:t>
            </w:r>
            <w:r w:rsidRPr="002E281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br/>
              <w:t>ON/OFF Campus</w:t>
            </w:r>
          </w:p>
        </w:tc>
        <w:tc>
          <w:tcPr>
            <w:tcW w:w="1283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Date of </w:t>
            </w:r>
            <w:r w:rsidRPr="002E281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br/>
            </w:r>
            <w:proofErr w:type="spellStart"/>
            <w:r w:rsidRPr="002E281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Intterview</w:t>
            </w:r>
            <w:proofErr w:type="spellEnd"/>
          </w:p>
        </w:tc>
        <w:tc>
          <w:tcPr>
            <w:tcW w:w="1376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No. of </w:t>
            </w:r>
            <w:r w:rsidRPr="002E281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br/>
              <w:t>Participant</w:t>
            </w:r>
          </w:p>
        </w:tc>
        <w:tc>
          <w:tcPr>
            <w:tcW w:w="1376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No. of Selected</w:t>
            </w:r>
            <w:r w:rsidRPr="002E281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br/>
              <w:t>Participant</w:t>
            </w:r>
          </w:p>
        </w:tc>
        <w:tc>
          <w:tcPr>
            <w:tcW w:w="1385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Remark</w:t>
            </w:r>
          </w:p>
        </w:tc>
      </w:tr>
      <w:tr w:rsidR="00F06AF1" w:rsidRPr="002E2817" w:rsidTr="00EA0101">
        <w:tc>
          <w:tcPr>
            <w:tcW w:w="570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2943" w:type="dxa"/>
          </w:tcPr>
          <w:p w:rsidR="00F06AF1" w:rsidRPr="002E2817" w:rsidRDefault="00F06AF1" w:rsidP="00EA01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  <w:lang w:bidi="gu-IN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-22860</wp:posOffset>
                  </wp:positionH>
                  <wp:positionV relativeFrom="paragraph">
                    <wp:posOffset>247650</wp:posOffset>
                  </wp:positionV>
                  <wp:extent cx="1346200" cy="319405"/>
                  <wp:effectExtent l="19050" t="0" r="6350" b="0"/>
                  <wp:wrapThrough wrapText="bothSides">
                    <wp:wrapPolygon edited="0">
                      <wp:start x="-306" y="0"/>
                      <wp:lineTo x="-306" y="20612"/>
                      <wp:lineTo x="21702" y="20612"/>
                      <wp:lineTo x="21702" y="0"/>
                      <wp:lineTo x="-306" y="0"/>
                    </wp:wrapPolygon>
                  </wp:wrapThrough>
                  <wp:docPr id="1" name="Picture 1" descr="http://www.asianspices.co.in/images/image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www.asianspices.co.in/images/image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/>
                          <a:srcRect r="54516" b="699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6200" cy="3194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129" w:type="dxa"/>
            <w:vAlign w:val="center"/>
          </w:tcPr>
          <w:p w:rsidR="00F06AF1" w:rsidRPr="002E2817" w:rsidRDefault="00F06AF1" w:rsidP="00EA01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sian Spices</w:t>
            </w:r>
          </w:p>
        </w:tc>
        <w:tc>
          <w:tcPr>
            <w:tcW w:w="1456" w:type="dxa"/>
            <w:vAlign w:val="center"/>
          </w:tcPr>
          <w:p w:rsidR="00F06AF1" w:rsidRPr="002E2817" w:rsidRDefault="00F06AF1" w:rsidP="00EA01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ava</w:t>
            </w:r>
            <w:proofErr w:type="spellEnd"/>
          </w:p>
        </w:tc>
        <w:tc>
          <w:tcPr>
            <w:tcW w:w="1070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/2/2019</w:t>
            </w:r>
          </w:p>
        </w:tc>
        <w:tc>
          <w:tcPr>
            <w:tcW w:w="1203" w:type="dxa"/>
            <w:vAlign w:val="center"/>
          </w:tcPr>
          <w:p w:rsidR="00F06AF1" w:rsidRPr="002E2817" w:rsidRDefault="00F06AF1" w:rsidP="00EA01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FF Campus</w:t>
            </w:r>
          </w:p>
        </w:tc>
        <w:tc>
          <w:tcPr>
            <w:tcW w:w="1283" w:type="dxa"/>
            <w:vAlign w:val="center"/>
          </w:tcPr>
          <w:p w:rsidR="00F06AF1" w:rsidRPr="002E2817" w:rsidRDefault="00F06AF1" w:rsidP="00EA01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376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76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85" w:type="dxa"/>
            <w:vAlign w:val="center"/>
          </w:tcPr>
          <w:p w:rsidR="00F06AF1" w:rsidRPr="002E2817" w:rsidRDefault="00F06AF1" w:rsidP="00EA01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s per Selection criteria </w:t>
            </w: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  <w:t>No male (Boys) are interested</w:t>
            </w:r>
          </w:p>
        </w:tc>
      </w:tr>
      <w:tr w:rsidR="00F06AF1" w:rsidRPr="002E2817" w:rsidTr="00EA0101">
        <w:tc>
          <w:tcPr>
            <w:tcW w:w="570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943" w:type="dxa"/>
          </w:tcPr>
          <w:p w:rsidR="00F06AF1" w:rsidRPr="002E2817" w:rsidRDefault="00F06AF1" w:rsidP="00EA01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  <w:lang w:bidi="gu-IN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-4445</wp:posOffset>
                  </wp:positionH>
                  <wp:positionV relativeFrom="paragraph">
                    <wp:posOffset>24130</wp:posOffset>
                  </wp:positionV>
                  <wp:extent cx="1643380" cy="438785"/>
                  <wp:effectExtent l="19050" t="0" r="0" b="0"/>
                  <wp:wrapThrough wrapText="bothSides">
                    <wp:wrapPolygon edited="0">
                      <wp:start x="1753" y="0"/>
                      <wp:lineTo x="-250" y="5627"/>
                      <wp:lineTo x="-250" y="15942"/>
                      <wp:lineTo x="1502" y="20631"/>
                      <wp:lineTo x="1753" y="20631"/>
                      <wp:lineTo x="20782" y="20631"/>
                      <wp:lineTo x="20281" y="15004"/>
                      <wp:lineTo x="21533" y="3751"/>
                      <wp:lineTo x="21533" y="0"/>
                      <wp:lineTo x="3505" y="0"/>
                      <wp:lineTo x="1753" y="0"/>
                    </wp:wrapPolygon>
                  </wp:wrapThrough>
                  <wp:docPr id="4" name="Picture 4" descr="Everest Instrumen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Everest Instrument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3380" cy="4387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129" w:type="dxa"/>
            <w:vAlign w:val="center"/>
          </w:tcPr>
          <w:p w:rsidR="00F06AF1" w:rsidRPr="002E2817" w:rsidRDefault="00F06AF1" w:rsidP="00EA01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verest Instruments PVT. LTD</w:t>
            </w:r>
          </w:p>
        </w:tc>
        <w:tc>
          <w:tcPr>
            <w:tcW w:w="1456" w:type="dxa"/>
            <w:vAlign w:val="center"/>
          </w:tcPr>
          <w:p w:rsidR="00F06AF1" w:rsidRPr="002E2817" w:rsidRDefault="00F06AF1" w:rsidP="00EA01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isnagar</w:t>
            </w:r>
          </w:p>
        </w:tc>
        <w:tc>
          <w:tcPr>
            <w:tcW w:w="1070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03" w:type="dxa"/>
            <w:vAlign w:val="center"/>
          </w:tcPr>
          <w:p w:rsidR="00F06AF1" w:rsidRPr="002E2817" w:rsidRDefault="00F06AF1" w:rsidP="00EA01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N Campus</w:t>
            </w:r>
          </w:p>
        </w:tc>
        <w:tc>
          <w:tcPr>
            <w:tcW w:w="1283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/2/2019</w:t>
            </w:r>
          </w:p>
        </w:tc>
        <w:tc>
          <w:tcPr>
            <w:tcW w:w="1376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376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385" w:type="dxa"/>
            <w:vAlign w:val="center"/>
          </w:tcPr>
          <w:p w:rsidR="00F06AF1" w:rsidRPr="002E2817" w:rsidRDefault="00F06AF1" w:rsidP="00EA01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F06AF1" w:rsidRPr="002E2817" w:rsidTr="00EA0101">
        <w:tc>
          <w:tcPr>
            <w:tcW w:w="570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2943" w:type="dxa"/>
          </w:tcPr>
          <w:p w:rsidR="00F06AF1" w:rsidRPr="002E2817" w:rsidRDefault="00F06AF1" w:rsidP="00EA01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  <w:lang w:bidi="gu-IN"/>
              </w:rPr>
              <w:drawing>
                <wp:anchor distT="0" distB="0" distL="114300" distR="114300" simplePos="0" relativeHeight="251660288" behindDoc="0" locked="0" layoutInCell="1" allowOverlap="1">
                  <wp:simplePos x="0" y="0"/>
                  <wp:positionH relativeFrom="column">
                    <wp:posOffset>42545</wp:posOffset>
                  </wp:positionH>
                  <wp:positionV relativeFrom="paragraph">
                    <wp:posOffset>38100</wp:posOffset>
                  </wp:positionV>
                  <wp:extent cx="1643380" cy="486410"/>
                  <wp:effectExtent l="19050" t="0" r="0" b="0"/>
                  <wp:wrapThrough wrapText="bothSides">
                    <wp:wrapPolygon edited="0">
                      <wp:start x="-250" y="0"/>
                      <wp:lineTo x="-250" y="21149"/>
                      <wp:lineTo x="21533" y="21149"/>
                      <wp:lineTo x="21533" y="0"/>
                      <wp:lineTo x="-250" y="0"/>
                    </wp:wrapPolygon>
                  </wp:wrapThrough>
                  <wp:docPr id="7" name="Picture 7" descr="https://www.emri.in/wp-content/uploads/2014/06/gvk-emr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https://www.emri.in/wp-content/uploads/2014/06/gvk-emr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3380" cy="4864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129" w:type="dxa"/>
            <w:vAlign w:val="center"/>
          </w:tcPr>
          <w:p w:rsidR="00F06AF1" w:rsidRPr="002E2817" w:rsidRDefault="00F06AF1" w:rsidP="00EA01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VK Emergency Management and Research Institute</w:t>
            </w:r>
          </w:p>
        </w:tc>
        <w:tc>
          <w:tcPr>
            <w:tcW w:w="1456" w:type="dxa"/>
            <w:vAlign w:val="center"/>
          </w:tcPr>
          <w:p w:rsidR="00F06AF1" w:rsidRPr="002E2817" w:rsidRDefault="00F06AF1" w:rsidP="00EA01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hmedabad</w:t>
            </w:r>
          </w:p>
        </w:tc>
        <w:tc>
          <w:tcPr>
            <w:tcW w:w="1070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03" w:type="dxa"/>
            <w:vAlign w:val="center"/>
          </w:tcPr>
          <w:p w:rsidR="00F06AF1" w:rsidRPr="002E2817" w:rsidRDefault="00F06AF1" w:rsidP="00EA01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N Campus</w:t>
            </w:r>
          </w:p>
        </w:tc>
        <w:tc>
          <w:tcPr>
            <w:tcW w:w="1283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/1/2019</w:t>
            </w:r>
          </w:p>
        </w:tc>
        <w:tc>
          <w:tcPr>
            <w:tcW w:w="1376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0</w:t>
            </w:r>
          </w:p>
        </w:tc>
        <w:tc>
          <w:tcPr>
            <w:tcW w:w="1376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385" w:type="dxa"/>
            <w:vAlign w:val="center"/>
          </w:tcPr>
          <w:p w:rsidR="00F06AF1" w:rsidRPr="002E2817" w:rsidRDefault="00F06AF1" w:rsidP="00EA01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F06AF1" w:rsidRPr="002E2817" w:rsidTr="00EA0101">
        <w:tc>
          <w:tcPr>
            <w:tcW w:w="570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2943" w:type="dxa"/>
          </w:tcPr>
          <w:p w:rsidR="00F06AF1" w:rsidRPr="002E2817" w:rsidRDefault="00F06AF1" w:rsidP="00EA01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  <w:lang w:bidi="gu-IN"/>
              </w:rPr>
              <w:drawing>
                <wp:anchor distT="0" distB="0" distL="114300" distR="114300" simplePos="0" relativeHeight="251661312" behindDoc="0" locked="0" layoutInCell="1" allowOverlap="1">
                  <wp:simplePos x="0" y="0"/>
                  <wp:positionH relativeFrom="column">
                    <wp:posOffset>42545</wp:posOffset>
                  </wp:positionH>
                  <wp:positionV relativeFrom="paragraph">
                    <wp:posOffset>55245</wp:posOffset>
                  </wp:positionV>
                  <wp:extent cx="1643380" cy="521970"/>
                  <wp:effectExtent l="0" t="0" r="0" b="0"/>
                  <wp:wrapThrough wrapText="bothSides">
                    <wp:wrapPolygon edited="0">
                      <wp:start x="6510" y="0"/>
                      <wp:lineTo x="1753" y="11036"/>
                      <wp:lineTo x="0" y="17343"/>
                      <wp:lineTo x="250" y="19708"/>
                      <wp:lineTo x="5509" y="20496"/>
                      <wp:lineTo x="6760" y="20496"/>
                      <wp:lineTo x="19530" y="20496"/>
                      <wp:lineTo x="21533" y="19708"/>
                      <wp:lineTo x="21533" y="4730"/>
                      <wp:lineTo x="20031" y="3153"/>
                      <wp:lineTo x="9014" y="0"/>
                      <wp:lineTo x="6510" y="0"/>
                    </wp:wrapPolygon>
                  </wp:wrapThrough>
                  <wp:docPr id="12" name="Picture 12" descr="C:\Users\Micro\Desktop\logo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Micro\Desktop\logo.gif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3380" cy="5219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129" w:type="dxa"/>
            <w:vAlign w:val="center"/>
          </w:tcPr>
          <w:p w:rsidR="00F06AF1" w:rsidRPr="002E2817" w:rsidRDefault="00F06AF1" w:rsidP="00EA01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enie Bag Solution</w:t>
            </w:r>
          </w:p>
        </w:tc>
        <w:tc>
          <w:tcPr>
            <w:tcW w:w="1456" w:type="dxa"/>
            <w:vAlign w:val="center"/>
          </w:tcPr>
          <w:p w:rsidR="00F06AF1" w:rsidRPr="002E2817" w:rsidRDefault="00F06AF1" w:rsidP="00EA01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hmedabad</w:t>
            </w:r>
          </w:p>
        </w:tc>
        <w:tc>
          <w:tcPr>
            <w:tcW w:w="1070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/2/219</w:t>
            </w:r>
          </w:p>
        </w:tc>
        <w:tc>
          <w:tcPr>
            <w:tcW w:w="1203" w:type="dxa"/>
            <w:vAlign w:val="center"/>
          </w:tcPr>
          <w:p w:rsidR="00F06AF1" w:rsidRPr="002E2817" w:rsidRDefault="00F06AF1" w:rsidP="00EA01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83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376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376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385" w:type="dxa"/>
            <w:vAlign w:val="center"/>
          </w:tcPr>
          <w:p w:rsidR="00F06AF1" w:rsidRPr="002E2817" w:rsidRDefault="00F06AF1" w:rsidP="00EA01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nly provide students Data</w:t>
            </w:r>
          </w:p>
        </w:tc>
      </w:tr>
      <w:tr w:rsidR="00F06AF1" w:rsidRPr="002E2817" w:rsidTr="00EA0101">
        <w:tc>
          <w:tcPr>
            <w:tcW w:w="570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2943" w:type="dxa"/>
          </w:tcPr>
          <w:p w:rsidR="00F06AF1" w:rsidRPr="002E2817" w:rsidRDefault="00F06AF1" w:rsidP="00EA01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  <w:lang w:bidi="gu-IN"/>
              </w:rPr>
              <w:drawing>
                <wp:anchor distT="0" distB="0" distL="114300" distR="114300" simplePos="0" relativeHeight="251662336" behindDoc="0" locked="0" layoutInCell="1" allowOverlap="1">
                  <wp:simplePos x="0" y="0"/>
                  <wp:positionH relativeFrom="column">
                    <wp:posOffset>285115</wp:posOffset>
                  </wp:positionH>
                  <wp:positionV relativeFrom="paragraph">
                    <wp:posOffset>1905</wp:posOffset>
                  </wp:positionV>
                  <wp:extent cx="1210945" cy="367665"/>
                  <wp:effectExtent l="0" t="0" r="8255" b="0"/>
                  <wp:wrapThrough wrapText="bothSides">
                    <wp:wrapPolygon edited="0">
                      <wp:start x="3738" y="0"/>
                      <wp:lineTo x="0" y="3358"/>
                      <wp:lineTo x="340" y="20145"/>
                      <wp:lineTo x="21747" y="20145"/>
                      <wp:lineTo x="21747" y="12311"/>
                      <wp:lineTo x="15631" y="5596"/>
                      <wp:lineTo x="5777" y="0"/>
                      <wp:lineTo x="3738" y="0"/>
                    </wp:wrapPolygon>
                  </wp:wrapThrough>
                  <wp:docPr id="19" name="Picture 19" descr="Uma Biotech In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Uma Biotech In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0945" cy="3676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129" w:type="dxa"/>
            <w:vAlign w:val="center"/>
          </w:tcPr>
          <w:p w:rsidR="00F06AF1" w:rsidRPr="002E2817" w:rsidRDefault="00F06AF1" w:rsidP="00EA01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MA Biotech Industries</w:t>
            </w:r>
          </w:p>
        </w:tc>
        <w:tc>
          <w:tcPr>
            <w:tcW w:w="1456" w:type="dxa"/>
            <w:vAlign w:val="center"/>
          </w:tcPr>
          <w:p w:rsidR="00F06AF1" w:rsidRPr="002E2817" w:rsidRDefault="00F06AF1" w:rsidP="00EA01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hsana</w:t>
            </w:r>
          </w:p>
        </w:tc>
        <w:tc>
          <w:tcPr>
            <w:tcW w:w="1070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03" w:type="dxa"/>
            <w:vAlign w:val="center"/>
          </w:tcPr>
          <w:p w:rsidR="00F06AF1" w:rsidRPr="002E2817" w:rsidRDefault="00F06AF1" w:rsidP="00EA01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FF Campus</w:t>
            </w:r>
          </w:p>
        </w:tc>
        <w:tc>
          <w:tcPr>
            <w:tcW w:w="1283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/6/2018</w:t>
            </w:r>
          </w:p>
        </w:tc>
        <w:tc>
          <w:tcPr>
            <w:tcW w:w="1376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376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385" w:type="dxa"/>
            <w:vAlign w:val="center"/>
          </w:tcPr>
          <w:p w:rsidR="00F06AF1" w:rsidRPr="002E2817" w:rsidRDefault="00F06AF1" w:rsidP="00EA01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F06AF1" w:rsidRPr="002E2817" w:rsidTr="00EA0101">
        <w:tc>
          <w:tcPr>
            <w:tcW w:w="570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2943" w:type="dxa"/>
          </w:tcPr>
          <w:p w:rsidR="00F06AF1" w:rsidRPr="002E2817" w:rsidRDefault="00F06AF1" w:rsidP="00EA01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29" w:type="dxa"/>
            <w:vAlign w:val="center"/>
          </w:tcPr>
          <w:p w:rsidR="00F06AF1" w:rsidRPr="002E2817" w:rsidRDefault="00F06AF1" w:rsidP="00EA01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yog</w:t>
            </w:r>
            <w:proofErr w:type="spellEnd"/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life science PVT</w:t>
            </w:r>
          </w:p>
        </w:tc>
        <w:tc>
          <w:tcPr>
            <w:tcW w:w="1456" w:type="dxa"/>
            <w:vAlign w:val="center"/>
          </w:tcPr>
          <w:p w:rsidR="00F06AF1" w:rsidRPr="002E2817" w:rsidRDefault="00F06AF1" w:rsidP="00EA01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kleshwar</w:t>
            </w:r>
            <w:proofErr w:type="spellEnd"/>
          </w:p>
        </w:tc>
        <w:tc>
          <w:tcPr>
            <w:tcW w:w="1070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03" w:type="dxa"/>
            <w:vAlign w:val="center"/>
          </w:tcPr>
          <w:p w:rsidR="00F06AF1" w:rsidRPr="002E2817" w:rsidRDefault="00F06AF1" w:rsidP="00EA01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N Campus</w:t>
            </w:r>
          </w:p>
        </w:tc>
        <w:tc>
          <w:tcPr>
            <w:tcW w:w="1283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/6/2018</w:t>
            </w:r>
          </w:p>
        </w:tc>
        <w:tc>
          <w:tcPr>
            <w:tcW w:w="1376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376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385" w:type="dxa"/>
            <w:vAlign w:val="center"/>
          </w:tcPr>
          <w:p w:rsidR="00F06AF1" w:rsidRPr="002E2817" w:rsidRDefault="00F06AF1" w:rsidP="00EA01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F06AF1" w:rsidRPr="002E2817" w:rsidTr="00EA0101">
        <w:trPr>
          <w:trHeight w:val="818"/>
        </w:trPr>
        <w:tc>
          <w:tcPr>
            <w:tcW w:w="570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2943" w:type="dxa"/>
          </w:tcPr>
          <w:p w:rsidR="00F06AF1" w:rsidRPr="002E2817" w:rsidRDefault="00F06AF1" w:rsidP="00EA01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noProof/>
                <w:lang w:bidi="gu-IN"/>
              </w:rPr>
              <w:drawing>
                <wp:anchor distT="0" distB="0" distL="114300" distR="114300" simplePos="0" relativeHeight="251663360" behindDoc="0" locked="0" layoutInCell="1" allowOverlap="1">
                  <wp:simplePos x="0" y="0"/>
                  <wp:positionH relativeFrom="column">
                    <wp:posOffset>197485</wp:posOffset>
                  </wp:positionH>
                  <wp:positionV relativeFrom="paragraph">
                    <wp:posOffset>5080</wp:posOffset>
                  </wp:positionV>
                  <wp:extent cx="1334135" cy="462915"/>
                  <wp:effectExtent l="19050" t="0" r="0" b="0"/>
                  <wp:wrapThrough wrapText="bothSides">
                    <wp:wrapPolygon edited="0">
                      <wp:start x="10178" y="0"/>
                      <wp:lineTo x="1542" y="8889"/>
                      <wp:lineTo x="-308" y="11556"/>
                      <wp:lineTo x="-308" y="18667"/>
                      <wp:lineTo x="617" y="20444"/>
                      <wp:lineTo x="2467" y="20444"/>
                      <wp:lineTo x="19122" y="20444"/>
                      <wp:lineTo x="20973" y="20444"/>
                      <wp:lineTo x="21590" y="18667"/>
                      <wp:lineTo x="21590" y="12444"/>
                      <wp:lineTo x="13571" y="889"/>
                      <wp:lineTo x="12029" y="0"/>
                      <wp:lineTo x="10178" y="0"/>
                    </wp:wrapPolygon>
                  </wp:wrapThrough>
                  <wp:docPr id="2" name="Picture 22" descr="Logo Shankuspharm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Logo Shankuspharm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4135" cy="4629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129" w:type="dxa"/>
            <w:vAlign w:val="center"/>
          </w:tcPr>
          <w:p w:rsidR="00F06AF1" w:rsidRPr="002E2817" w:rsidRDefault="00F06AF1" w:rsidP="00EA01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nku's</w:t>
            </w:r>
            <w:proofErr w:type="spellEnd"/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harmaceuticals</w:t>
            </w:r>
          </w:p>
        </w:tc>
        <w:tc>
          <w:tcPr>
            <w:tcW w:w="1456" w:type="dxa"/>
            <w:vAlign w:val="center"/>
          </w:tcPr>
          <w:p w:rsidR="00F06AF1" w:rsidRPr="002E2817" w:rsidRDefault="00F06AF1" w:rsidP="00EA01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alol</w:t>
            </w:r>
            <w:proofErr w:type="spellEnd"/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Gandhinagar</w:t>
            </w:r>
          </w:p>
        </w:tc>
        <w:tc>
          <w:tcPr>
            <w:tcW w:w="1070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03" w:type="dxa"/>
            <w:vAlign w:val="center"/>
          </w:tcPr>
          <w:p w:rsidR="00F06AF1" w:rsidRPr="002E2817" w:rsidRDefault="00F06AF1" w:rsidP="00EA01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N Campus</w:t>
            </w:r>
          </w:p>
        </w:tc>
        <w:tc>
          <w:tcPr>
            <w:tcW w:w="1283" w:type="dxa"/>
            <w:vAlign w:val="center"/>
          </w:tcPr>
          <w:p w:rsidR="00F06AF1" w:rsidRPr="002E2817" w:rsidRDefault="00F06AF1" w:rsidP="00EA01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/6/2018</w:t>
            </w:r>
          </w:p>
        </w:tc>
        <w:tc>
          <w:tcPr>
            <w:tcW w:w="1376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376" w:type="dxa"/>
            <w:vAlign w:val="center"/>
          </w:tcPr>
          <w:p w:rsidR="00F06AF1" w:rsidRPr="002E2817" w:rsidRDefault="00F06AF1" w:rsidP="00EA010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385" w:type="dxa"/>
            <w:vAlign w:val="center"/>
          </w:tcPr>
          <w:p w:rsidR="00F06AF1" w:rsidRPr="002E2817" w:rsidRDefault="00F06AF1" w:rsidP="00EA010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</w:tbl>
    <w:p w:rsidR="00F06AF1" w:rsidRPr="009C74A2" w:rsidRDefault="00EA0101" w:rsidP="009C74A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A0101">
        <w:rPr>
          <w:rFonts w:ascii="Times New Roman" w:hAnsi="Times New Roman" w:cs="Times New Roman"/>
          <w:b/>
          <w:bCs/>
          <w:sz w:val="28"/>
          <w:szCs w:val="28"/>
        </w:rPr>
        <w:t>Placements</w:t>
      </w:r>
    </w:p>
    <w:sectPr w:rsidR="00F06AF1" w:rsidRPr="009C74A2" w:rsidSect="002E281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DOyMDMwNrY0Nzc1MzRU0lEKTi0uzszPAykwqgUABGeXNCwAAAA="/>
  </w:docVars>
  <w:rsids>
    <w:rsidRoot w:val="002E2817"/>
    <w:rsid w:val="000B1120"/>
    <w:rsid w:val="00252B64"/>
    <w:rsid w:val="002E2817"/>
    <w:rsid w:val="00833EBC"/>
    <w:rsid w:val="009C74A2"/>
    <w:rsid w:val="00A53BDC"/>
    <w:rsid w:val="00E057C5"/>
    <w:rsid w:val="00EA0101"/>
    <w:rsid w:val="00F06AF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B11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E281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06A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6AF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gi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11</Words>
  <Characters>63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</dc:creator>
  <cp:keywords/>
  <dc:description/>
  <cp:lastModifiedBy>Micro</cp:lastModifiedBy>
  <cp:revision>8</cp:revision>
  <dcterms:created xsi:type="dcterms:W3CDTF">2019-10-23T06:33:00Z</dcterms:created>
  <dcterms:modified xsi:type="dcterms:W3CDTF">2019-10-23T08:51:00Z</dcterms:modified>
</cp:coreProperties>
</file>